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7C081429" w14:textId="77777777" w:rsidR="00D52E36" w:rsidRPr="008F2E3B" w:rsidRDefault="00D52E36" w:rsidP="00D52E36">
      <w:pPr>
        <w:jc w:val="center"/>
        <w:rPr>
          <w:rFonts w:ascii="Times New Roman" w:hAnsi="Times New Roman" w:cs="Times New Roman"/>
          <w:b/>
          <w:sz w:val="36"/>
          <w:szCs w:val="36"/>
          <w:lang w:val="es-ES"/>
        </w:rPr>
      </w:pPr>
      <w:r w:rsidRPr="008F2E3B">
        <w:rPr>
          <w:rFonts w:ascii="Times New Roman" w:hAnsi="Times New Roman" w:cs="Times New Roman"/>
          <w:b/>
          <w:sz w:val="36"/>
          <w:szCs w:val="36"/>
          <w:lang w:val="es-ES"/>
        </w:rPr>
        <w:t>RESTART: Resiliencia y formación para Pymes</w:t>
      </w:r>
    </w:p>
    <w:p w14:paraId="5CFA54A4" w14:textId="77777777" w:rsidR="00D52E36" w:rsidRPr="008F2E3B" w:rsidRDefault="00D52E36" w:rsidP="00D52E36">
      <w:pPr>
        <w:jc w:val="center"/>
        <w:rPr>
          <w:rFonts w:ascii="Times New Roman" w:hAnsi="Times New Roman" w:cs="Times New Roman"/>
          <w:b/>
          <w:lang w:val="es-ES"/>
        </w:rPr>
      </w:pPr>
    </w:p>
    <w:p w14:paraId="0A8DF937" w14:textId="77777777" w:rsidR="00D52E36" w:rsidRPr="008F2E3B" w:rsidRDefault="00D52E36" w:rsidP="00D52E36">
      <w:pPr>
        <w:jc w:val="center"/>
        <w:rPr>
          <w:rFonts w:ascii="Times New Roman" w:hAnsi="Times New Roman" w:cs="Times New Roman"/>
          <w:b/>
          <w:bCs/>
          <w:sz w:val="48"/>
          <w:szCs w:val="48"/>
          <w:lang w:val="es-ES"/>
        </w:rPr>
      </w:pPr>
      <w:r w:rsidRPr="008F2E3B">
        <w:rPr>
          <w:rFonts w:ascii="Times New Roman" w:hAnsi="Times New Roman" w:cs="Times New Roman"/>
          <w:b/>
          <w:bCs/>
          <w:sz w:val="48"/>
          <w:szCs w:val="48"/>
          <w:lang w:val="es-ES"/>
        </w:rPr>
        <w:t>Caso de estudio</w:t>
      </w:r>
    </w:p>
    <w:p w14:paraId="039E5A19" w14:textId="77777777" w:rsidR="00D52E36" w:rsidRPr="008F2E3B" w:rsidRDefault="00D52E36" w:rsidP="00D52E36">
      <w:pPr>
        <w:jc w:val="center"/>
        <w:rPr>
          <w:rFonts w:ascii="Times New Roman" w:hAnsi="Times New Roman" w:cs="Times New Roman"/>
          <w:b/>
          <w:sz w:val="28"/>
          <w:szCs w:val="28"/>
          <w:lang w:val="es-ES"/>
        </w:rPr>
      </w:pPr>
      <w:r w:rsidRPr="008F2E3B">
        <w:rPr>
          <w:rFonts w:ascii="Times New Roman" w:hAnsi="Times New Roman" w:cs="Times New Roman"/>
          <w:b/>
          <w:sz w:val="28"/>
          <w:szCs w:val="28"/>
          <w:lang w:val="es-ES"/>
        </w:rPr>
        <w:t xml:space="preserve">(Resultado del proyecto 3 - </w:t>
      </w:r>
      <w:r>
        <w:rPr>
          <w:rFonts w:ascii="Times New Roman" w:hAnsi="Times New Roman" w:cs="Times New Roman"/>
          <w:b/>
          <w:sz w:val="28"/>
          <w:szCs w:val="28"/>
          <w:lang w:val="es-ES"/>
        </w:rPr>
        <w:t>Tareas</w:t>
      </w:r>
      <w:r w:rsidRPr="008F2E3B">
        <w:rPr>
          <w:rFonts w:ascii="Times New Roman" w:hAnsi="Times New Roman" w:cs="Times New Roman"/>
          <w:b/>
          <w:sz w:val="28"/>
          <w:szCs w:val="28"/>
          <w:lang w:val="es-ES"/>
        </w:rPr>
        <w:t xml:space="preserve"> 3.1. </w:t>
      </w:r>
      <w:r>
        <w:rPr>
          <w:rFonts w:ascii="Times New Roman" w:hAnsi="Times New Roman" w:cs="Times New Roman"/>
          <w:b/>
          <w:sz w:val="28"/>
          <w:szCs w:val="28"/>
          <w:lang w:val="es-ES"/>
        </w:rPr>
        <w:t>y</w:t>
      </w:r>
      <w:r w:rsidRPr="008F2E3B">
        <w:rPr>
          <w:rFonts w:ascii="Times New Roman" w:hAnsi="Times New Roman" w:cs="Times New Roman"/>
          <w:b/>
          <w:sz w:val="28"/>
          <w:szCs w:val="28"/>
          <w:lang w:val="es-ES"/>
        </w:rPr>
        <w:t xml:space="preserve"> 3.2)</w:t>
      </w:r>
    </w:p>
    <w:p w14:paraId="7B1AF94A" w14:textId="03FA9417" w:rsidR="00024CD4" w:rsidRPr="00D52E36" w:rsidRDefault="00963FAE" w:rsidP="001255CB">
      <w:pPr>
        <w:jc w:val="center"/>
        <w:rPr>
          <w:rFonts w:ascii="Times New Roman" w:hAnsi="Times New Roman" w:cs="Times New Roman"/>
          <w:b/>
          <w:sz w:val="28"/>
          <w:szCs w:val="28"/>
          <w:lang w:val="es-ES"/>
        </w:rPr>
      </w:pPr>
      <w:r w:rsidRPr="00D52E36">
        <w:rPr>
          <w:rFonts w:cstheme="minorHAnsi"/>
          <w:bCs/>
          <w:lang w:val="es-E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D52E36"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5F92F867" w:rsidR="00D52E36" w:rsidRPr="00D52E36" w:rsidRDefault="00D52E36" w:rsidP="00D52E36">
            <w:pPr>
              <w:jc w:val="both"/>
              <w:rPr>
                <w:rFonts w:cstheme="minorHAnsi"/>
                <w:b/>
                <w:bCs/>
                <w:lang w:val="es-ES"/>
              </w:rPr>
            </w:pPr>
            <w:r w:rsidRPr="008F2E3B">
              <w:rPr>
                <w:rFonts w:cstheme="minorHAnsi"/>
                <w:b/>
                <w:bCs/>
                <w:lang w:val="es-ES"/>
              </w:rPr>
              <w:t>Autor del caso de e</w:t>
            </w:r>
            <w:r>
              <w:rPr>
                <w:rFonts w:cstheme="minorHAnsi"/>
                <w:b/>
                <w:bCs/>
                <w:lang w:val="es-ES"/>
              </w:rPr>
              <w:t>studio:</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76C91459" w:rsidR="00D52E36" w:rsidRPr="004555FE" w:rsidRDefault="00D52E36" w:rsidP="00D52E36">
            <w:pPr>
              <w:jc w:val="both"/>
              <w:rPr>
                <w:rFonts w:cstheme="minorHAnsi"/>
                <w:bCs/>
                <w:i/>
              </w:rPr>
            </w:pPr>
            <w:r w:rsidRPr="00D52E36">
              <w:rPr>
                <w:rFonts w:cstheme="minorHAnsi"/>
                <w:bCs/>
                <w:i/>
                <w:lang w:val="es-ES"/>
              </w:rPr>
              <w:t xml:space="preserve"> </w:t>
            </w:r>
            <w:r>
              <w:rPr>
                <w:rFonts w:cstheme="minorHAnsi"/>
                <w:bCs/>
                <w:i/>
              </w:rPr>
              <w:t>IHF</w:t>
            </w:r>
          </w:p>
        </w:tc>
      </w:tr>
      <w:tr w:rsidR="00D52E36" w:rsidRPr="00FD6FBF"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3BB586E1" w:rsidR="00D52E36" w:rsidRPr="00D52E36" w:rsidRDefault="00D52E36" w:rsidP="00D52E36">
            <w:pPr>
              <w:ind w:right="134"/>
              <w:jc w:val="both"/>
              <w:rPr>
                <w:rFonts w:ascii="Segoe UI" w:eastAsia="Times New Roman" w:hAnsi="Segoe UI" w:cs="Segoe UI"/>
                <w:b/>
                <w:sz w:val="18"/>
                <w:szCs w:val="18"/>
                <w:lang w:val="es-ES" w:eastAsia="en-GB"/>
              </w:rPr>
            </w:pPr>
            <w:r w:rsidRPr="008F2E3B">
              <w:rPr>
                <w:rFonts w:cstheme="minorHAnsi"/>
                <w:b/>
                <w:bCs/>
                <w:lang w:val="es-ES"/>
              </w:rPr>
              <w:t xml:space="preserve">Nombre del módulo al que se asigna el caso de estudio: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7BE5B86C" w:rsidR="00D52E36" w:rsidRPr="00D52E36" w:rsidRDefault="00D52E36" w:rsidP="00D52E36">
            <w:pPr>
              <w:jc w:val="both"/>
              <w:rPr>
                <w:rFonts w:cstheme="minorHAnsi"/>
                <w:bCs/>
                <w:i/>
                <w:lang w:val="es-ES"/>
              </w:rPr>
            </w:pPr>
            <w:r w:rsidRPr="00D52E36">
              <w:rPr>
                <w:rFonts w:cstheme="minorHAnsi"/>
                <w:bCs/>
                <w:i/>
                <w:lang w:val="es-ES"/>
              </w:rPr>
              <w:t xml:space="preserve"> </w:t>
            </w:r>
            <w:r w:rsidRPr="00A3727D">
              <w:rPr>
                <w:rFonts w:cstheme="minorHAnsi"/>
                <w:bCs/>
                <w:i/>
                <w:lang w:val="es-ES"/>
              </w:rPr>
              <w:t>Módulo 2:</w:t>
            </w:r>
            <w:r w:rsidRPr="00A3727D">
              <w:rPr>
                <w:lang w:val="es-ES"/>
              </w:rPr>
              <w:t xml:space="preserve"> </w:t>
            </w:r>
            <w:r w:rsidRPr="00A3727D">
              <w:rPr>
                <w:rFonts w:cstheme="minorHAnsi"/>
                <w:bCs/>
                <w:i/>
                <w:lang w:val="es-ES"/>
              </w:rPr>
              <w:t>Innovación y aprovechamiento d</w:t>
            </w:r>
            <w:r>
              <w:rPr>
                <w:rFonts w:cstheme="minorHAnsi"/>
                <w:bCs/>
                <w:i/>
                <w:lang w:val="es-ES"/>
              </w:rPr>
              <w:t>e oportunidades</w:t>
            </w:r>
          </w:p>
        </w:tc>
      </w:tr>
      <w:tr w:rsidR="00D52E36" w:rsidRPr="00FD6FBF"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45413457" w:rsidR="00D52E36" w:rsidRPr="00D52E36" w:rsidRDefault="00D52E36" w:rsidP="00D52E36">
            <w:pPr>
              <w:jc w:val="both"/>
              <w:rPr>
                <w:rFonts w:cstheme="minorHAnsi"/>
                <w:b/>
                <w:bCs/>
                <w:lang w:val="es-ES"/>
              </w:rPr>
            </w:pPr>
            <w:r w:rsidRPr="008F2E3B">
              <w:rPr>
                <w:rFonts w:cstheme="minorHAnsi"/>
                <w:b/>
                <w:bCs/>
                <w:lang w:val="es-ES"/>
              </w:rPr>
              <w:t>Título del caso de estudio:</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04A32D79" w:rsidR="00D52E36" w:rsidRPr="00D52E36" w:rsidRDefault="00D52E36" w:rsidP="00D52E36">
            <w:pPr>
              <w:jc w:val="both"/>
              <w:rPr>
                <w:rFonts w:cstheme="minorHAnsi"/>
                <w:bCs/>
                <w:i/>
                <w:lang w:val="es-ES"/>
              </w:rPr>
            </w:pPr>
            <w:r w:rsidRPr="00D52E36">
              <w:rPr>
                <w:rFonts w:cstheme="minorHAnsi"/>
                <w:bCs/>
                <w:i/>
                <w:lang w:val="es-ES"/>
              </w:rPr>
              <w:t>Square: La revolución de los pagos para las pequeñas empresas</w:t>
            </w:r>
          </w:p>
        </w:tc>
      </w:tr>
      <w:tr w:rsidR="00D52E36" w:rsidRPr="00FD6FBF"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1C683F98" w:rsidR="00D52E36" w:rsidRPr="00D52E36" w:rsidRDefault="00D52E36" w:rsidP="00D52E36">
            <w:pPr>
              <w:jc w:val="both"/>
              <w:rPr>
                <w:rFonts w:cstheme="minorHAnsi"/>
                <w:b/>
                <w:bCs/>
                <w:lang w:val="es-ES"/>
              </w:rPr>
            </w:pPr>
            <w:r w:rsidRPr="008F2E3B">
              <w:rPr>
                <w:rFonts w:cstheme="minorHAnsi"/>
                <w:b/>
                <w:bCs/>
                <w:lang w:val="es-ES"/>
              </w:rPr>
              <w:t>Descripción del caso de estudio:</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72B7C9A8" w14:textId="52FB26CB" w:rsidR="00D52E36" w:rsidRPr="00D52E36" w:rsidRDefault="00D52E36" w:rsidP="00D52E36">
            <w:pPr>
              <w:jc w:val="both"/>
              <w:rPr>
                <w:rFonts w:cstheme="minorHAnsi"/>
                <w:bCs/>
                <w:i/>
                <w:lang w:val="es-ES"/>
              </w:rPr>
            </w:pPr>
            <w:r w:rsidRPr="00D52E36">
              <w:rPr>
                <w:rFonts w:cstheme="minorHAnsi"/>
                <w:bCs/>
                <w:i/>
                <w:lang w:val="es-ES"/>
              </w:rPr>
              <w:t xml:space="preserve"> Square es una empresa que ha transformado el sector de los pagos introduciendo una innovación en el modelo de negocio. Lanzada en 2009, Square ofrece un sistema de pago por móvil que permite a las pequeñas empresas aceptar pagos con tarjeta de crédito utilizando únicamente un smartphone o una tablet. El enfoque innovador de la empresa para simplificar y democratizar los pagos ha cambiado las reglas del juego para las pequeñas empresas.</w:t>
            </w:r>
          </w:p>
          <w:p w14:paraId="27CD903C" w14:textId="7C815602" w:rsidR="00D52E36" w:rsidRPr="00D52E36" w:rsidRDefault="00D52E36" w:rsidP="00D52E36">
            <w:pPr>
              <w:jc w:val="both"/>
              <w:rPr>
                <w:rFonts w:cstheme="minorHAnsi"/>
                <w:bCs/>
                <w:i/>
                <w:lang w:val="es-ES"/>
              </w:rPr>
            </w:pPr>
            <w:r w:rsidRPr="00D52E36">
              <w:rPr>
                <w:rFonts w:cstheme="minorHAnsi"/>
                <w:bCs/>
                <w:i/>
                <w:lang w:val="es-ES"/>
              </w:rPr>
              <w:t>Square ha aportado innovación al sector de los pagos ofreciendo una solución accesible, asequible y fácil de usar para las pequeñas empresas. El principal producto de la empresa, el Square Reader, es un dispositivo compacto que puede conectarse a un smartphone o una tablet, lo que permite a las empresas aceptar pagos con tarjeta de crédito sobre la marcha. Además, Square ha desarrollado otros productos como Square Stand, que convierte un iPad en un sistema de punto de venta, y Square Register, una solución integral de punto de venta. Todo ello ha sido disruptivo en el sector de los pagos tradicionales y ha facilitado a las pequeñas empresas la aceptación de pagos.</w:t>
            </w:r>
          </w:p>
          <w:p w14:paraId="1239E871" w14:textId="314DD134" w:rsidR="00D52E36" w:rsidRPr="00D52E36" w:rsidRDefault="00D52E36" w:rsidP="00D52E36">
            <w:pPr>
              <w:jc w:val="both"/>
              <w:rPr>
                <w:rFonts w:cstheme="minorHAnsi"/>
                <w:bCs/>
                <w:i/>
                <w:lang w:val="es-ES"/>
              </w:rPr>
            </w:pPr>
            <w:r w:rsidRPr="00D52E36">
              <w:rPr>
                <w:rFonts w:cstheme="minorHAnsi"/>
                <w:bCs/>
                <w:i/>
                <w:lang w:val="es-ES"/>
              </w:rPr>
              <w:t>El enfoque innovador de Square ha contribuido a acortar distancias entre las pequeñas empresas y la industria de los pagos, facilitándoles la aceptación de pagos con tarjeta de crédito y la gestión de sus finanzas. Además de su sistema de pagos móviles, Square ha seguido innovando con nuevas funciones como anticipos de efectivo y servicios de nóminas, lo que permite a las pequeñas empresas acceder a capital y agilizar sus operaciones.</w:t>
            </w:r>
          </w:p>
          <w:p w14:paraId="27EB165E" w14:textId="29C003F0" w:rsidR="00D52E36" w:rsidRPr="00D52E36" w:rsidRDefault="00D52E36" w:rsidP="00D52E36">
            <w:pPr>
              <w:jc w:val="both"/>
              <w:rPr>
                <w:rFonts w:cstheme="minorHAnsi"/>
                <w:bCs/>
                <w:i/>
                <w:lang w:val="es-ES"/>
              </w:rPr>
            </w:pPr>
            <w:r w:rsidRPr="00D52E36">
              <w:rPr>
                <w:rFonts w:cstheme="minorHAnsi"/>
                <w:bCs/>
                <w:i/>
                <w:lang w:val="es-ES"/>
              </w:rPr>
              <w:lastRenderedPageBreak/>
              <w:t>Square ha triunfado dando prioridad a sus clientes y aportándoles valor. Sus soluciones de pago asequibles y fáciles de usar han ayudado a las pequeñas empresas a competir con las más grandes en un mercado altamente competitivo. Gracias a la innovación de su modelo de negocio, Square ha servido de ejemplo a otras empresas que buscan perturbar los sectores tradicionales y ofrecer valor a sus clientes.</w:t>
            </w:r>
          </w:p>
        </w:tc>
      </w:tr>
      <w:tr w:rsidR="00D52E36"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0EC17F23" w:rsidR="00D52E36" w:rsidRPr="004555FE" w:rsidRDefault="00D52E36" w:rsidP="00D52E36">
            <w:pPr>
              <w:jc w:val="both"/>
              <w:rPr>
                <w:rFonts w:cstheme="minorHAnsi"/>
                <w:b/>
                <w:bCs/>
              </w:rPr>
            </w:pPr>
            <w:r>
              <w:rPr>
                <w:rFonts w:cstheme="minorHAnsi"/>
                <w:b/>
                <w:bCs/>
              </w:rPr>
              <w:lastRenderedPageBreak/>
              <w:t>Link para más información</w:t>
            </w:r>
            <w:r w:rsidRPr="004D29F0">
              <w:rPr>
                <w:rFonts w:cstheme="minorHAnsi"/>
                <w:b/>
                <w:bCs/>
              </w:rPr>
              <w:t>:</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0580CF70" w:rsidR="00D52E36" w:rsidRDefault="00000000" w:rsidP="00D52E36">
            <w:pPr>
              <w:jc w:val="both"/>
              <w:rPr>
                <w:rFonts w:cstheme="minorHAnsi"/>
                <w:bCs/>
                <w:i/>
              </w:rPr>
            </w:pPr>
            <w:hyperlink r:id="rId11" w:history="1">
              <w:r w:rsidR="00D52E36" w:rsidRPr="004E3778">
                <w:rPr>
                  <w:rStyle w:val="Hipervnculo"/>
                  <w:rFonts w:cstheme="minorHAnsi"/>
                  <w:bCs/>
                  <w:i/>
                </w:rPr>
                <w:t>https://squareup.com/</w:t>
              </w:r>
            </w:hyperlink>
            <w:r w:rsidR="00D52E36">
              <w:rPr>
                <w:rFonts w:cstheme="minorHAnsi"/>
                <w:bCs/>
                <w:i/>
              </w:rPr>
              <w:t xml:space="preserve"> </w:t>
            </w:r>
          </w:p>
        </w:tc>
      </w:tr>
      <w:tr w:rsidR="00D52E36" w:rsidRPr="00FD6FBF"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0371604" w14:textId="77777777" w:rsidR="00D52E36" w:rsidRPr="008F2E3B" w:rsidRDefault="00D52E36" w:rsidP="00D52E36">
            <w:pPr>
              <w:jc w:val="both"/>
              <w:rPr>
                <w:rFonts w:cstheme="minorHAnsi"/>
                <w:b/>
                <w:bCs/>
                <w:lang w:val="es-ES"/>
              </w:rPr>
            </w:pPr>
            <w:r w:rsidRPr="008F2E3B">
              <w:rPr>
                <w:rFonts w:cstheme="minorHAnsi"/>
                <w:b/>
                <w:bCs/>
                <w:lang w:val="es-ES"/>
              </w:rPr>
              <w:t>Grupo objetivo del caso de estudio:</w:t>
            </w:r>
          </w:p>
          <w:p w14:paraId="0D3B56FA" w14:textId="77777777" w:rsidR="00D52E36" w:rsidRPr="00D52E36" w:rsidRDefault="00D52E36" w:rsidP="00D52E36">
            <w:pPr>
              <w:spacing w:after="0" w:line="240" w:lineRule="auto"/>
              <w:textAlignment w:val="baseline"/>
              <w:rPr>
                <w:rFonts w:ascii="Calibri" w:eastAsia="Times New Roman" w:hAnsi="Calibri" w:cs="Calibri"/>
                <w:b/>
                <w:bCs/>
                <w:sz w:val="23"/>
                <w:szCs w:val="23"/>
                <w:lang w:val="es-ES"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F73C72F" w14:textId="02097959" w:rsidR="00D52E36" w:rsidRPr="006A5C36" w:rsidRDefault="00FD6FBF" w:rsidP="00D52E36">
            <w:pPr>
              <w:rPr>
                <w:rFonts w:cstheme="minorHAnsi"/>
                <w:bCs/>
                <w:lang w:val="es-ES"/>
              </w:rPr>
            </w:pPr>
            <w:r>
              <w:rPr>
                <w:rFonts w:ascii="Webdings" w:hAnsi="Webdings" w:cs="Arima Koshi"/>
              </w:rPr>
              <w:t xml:space="preserve"> </w:t>
            </w:r>
            <w:r w:rsidR="00D52E36">
              <w:rPr>
                <w:rFonts w:ascii="Webdings" w:hAnsi="Webdings" w:cs="Arima Koshi"/>
              </w:rPr>
              <w:fldChar w:fldCharType="begin">
                <w:ffData>
                  <w:name w:val=""/>
                  <w:enabled/>
                  <w:calcOnExit w:val="0"/>
                  <w:checkBox>
                    <w:sizeAuto/>
                    <w:default w:val="1"/>
                  </w:checkBox>
                </w:ffData>
              </w:fldChar>
            </w:r>
            <w:r w:rsidR="00D52E36" w:rsidRPr="006A5C36">
              <w:rPr>
                <w:rFonts w:ascii="Webdings" w:hAnsi="Webdings" w:cs="Arima Koshi"/>
                <w:lang w:val="es-ES"/>
              </w:rPr>
              <w:instrText xml:space="preserve"> FORMCHECKBOX </w:instrText>
            </w:r>
            <w:r w:rsidR="00000000">
              <w:rPr>
                <w:rFonts w:ascii="Webdings" w:hAnsi="Webdings" w:cs="Arima Koshi"/>
              </w:rPr>
            </w:r>
            <w:r w:rsidR="00000000">
              <w:rPr>
                <w:rFonts w:ascii="Webdings" w:hAnsi="Webdings" w:cs="Arima Koshi"/>
              </w:rPr>
              <w:fldChar w:fldCharType="separate"/>
            </w:r>
            <w:r w:rsidR="00D52E36">
              <w:rPr>
                <w:rFonts w:ascii="Webdings" w:hAnsi="Webdings" w:cs="Arima Koshi"/>
              </w:rPr>
              <w:fldChar w:fldCharType="end"/>
            </w:r>
            <w:r w:rsidR="00D52E36">
              <w:rPr>
                <w:rFonts w:ascii="Webdings" w:hAnsi="Webdings" w:cs="Arima Koshi"/>
              </w:rPr>
              <w:t></w:t>
            </w:r>
            <w:r w:rsidR="00D52E36" w:rsidRPr="006A5C36">
              <w:rPr>
                <w:rFonts w:cstheme="minorHAnsi"/>
                <w:bCs/>
                <w:lang w:val="es-ES"/>
              </w:rPr>
              <w:t>Microempresas, pequeñas y medianas e</w:t>
            </w:r>
            <w:r w:rsidR="00D52E36">
              <w:rPr>
                <w:rFonts w:cstheme="minorHAnsi"/>
                <w:bCs/>
                <w:lang w:val="es-ES"/>
              </w:rPr>
              <w:t>mpresas</w:t>
            </w:r>
            <w:r w:rsidR="00D52E36" w:rsidRPr="006A5C36">
              <w:rPr>
                <w:rFonts w:cstheme="minorHAnsi"/>
                <w:bCs/>
                <w:lang w:val="es-ES"/>
              </w:rPr>
              <w:t xml:space="preserve"> (</w:t>
            </w:r>
            <w:r w:rsidR="00D52E36">
              <w:rPr>
                <w:rFonts w:cstheme="minorHAnsi"/>
                <w:bCs/>
                <w:lang w:val="es-ES"/>
              </w:rPr>
              <w:t>MiPymes</w:t>
            </w:r>
            <w:r w:rsidR="00D52E36" w:rsidRPr="006A5C36">
              <w:rPr>
                <w:rFonts w:cstheme="minorHAnsi"/>
                <w:bCs/>
                <w:lang w:val="es-ES"/>
              </w:rPr>
              <w:t>)</w:t>
            </w:r>
          </w:p>
          <w:p w14:paraId="37AD176A" w14:textId="77777777" w:rsidR="00D52E36" w:rsidRPr="00A3727D" w:rsidRDefault="00D52E36" w:rsidP="00D52E36">
            <w:pPr>
              <w:rPr>
                <w:rFonts w:cstheme="minorHAnsi"/>
                <w:bCs/>
                <w:lang w:val="es-ES"/>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sidRPr="00A3727D">
              <w:rPr>
                <w:rFonts w:ascii="Webdings" w:hAnsi="Webdings" w:cs="Arima Koshi"/>
                <w:lang w:val="es-ES"/>
              </w:rPr>
              <w:instrText xml:space="preserve"> FORMCHECKBOX </w:instrText>
            </w:r>
            <w:r w:rsidR="00000000">
              <w:rPr>
                <w:rFonts w:ascii="Webdings" w:hAnsi="Webdings" w:cs="Arima Koshi"/>
              </w:rPr>
            </w:r>
            <w:r w:rsidR="00000000">
              <w:rPr>
                <w:rFonts w:ascii="Webdings" w:hAnsi="Webdings" w:cs="Arima Koshi"/>
              </w:rPr>
              <w:fldChar w:fldCharType="separate"/>
            </w:r>
            <w:r>
              <w:rPr>
                <w:rFonts w:ascii="Webdings" w:hAnsi="Webdings" w:cs="Arima Koshi"/>
              </w:rPr>
              <w:fldChar w:fldCharType="end"/>
            </w:r>
            <w:r>
              <w:rPr>
                <w:rFonts w:ascii="Webdings" w:hAnsi="Webdings" w:cs="Arima Koshi"/>
              </w:rPr>
              <w:t></w:t>
            </w:r>
            <w:r w:rsidRPr="00A3727D">
              <w:rPr>
                <w:rFonts w:cstheme="minorHAnsi"/>
                <w:bCs/>
                <w:lang w:val="es-ES"/>
              </w:rPr>
              <w:t>Empleados de MiPymes</w:t>
            </w:r>
          </w:p>
          <w:p w14:paraId="0667FFF9" w14:textId="77777777" w:rsidR="00D52E36" w:rsidRPr="006A5C36" w:rsidRDefault="00D52E36" w:rsidP="00D52E36">
            <w:pPr>
              <w:rPr>
                <w:rFonts w:cstheme="minorHAnsi"/>
                <w:bCs/>
                <w:lang w:val="es-ES"/>
              </w:rPr>
            </w:pPr>
            <w:r w:rsidRPr="006A5C36">
              <w:rPr>
                <w:rFonts w:cstheme="minorHAnsi"/>
                <w:bCs/>
                <w:lang w:val="es-ES"/>
              </w:rPr>
              <w:t xml:space="preserve">  </w:t>
            </w:r>
            <w:r>
              <w:rPr>
                <w:rFonts w:ascii="Webdings" w:hAnsi="Webdings" w:cs="Arima Koshi"/>
              </w:rPr>
              <w:fldChar w:fldCharType="begin">
                <w:ffData>
                  <w:name w:val=""/>
                  <w:enabled/>
                  <w:calcOnExit w:val="0"/>
                  <w:checkBox>
                    <w:sizeAuto/>
                    <w:default w:val="1"/>
                  </w:checkBox>
                </w:ffData>
              </w:fldChar>
            </w:r>
            <w:r w:rsidRPr="00A3727D">
              <w:rPr>
                <w:rFonts w:ascii="Webdings" w:hAnsi="Webdings" w:cs="Arima Koshi"/>
                <w:lang w:val="es-ES"/>
              </w:rPr>
              <w:instrText xml:space="preserve"> FORMCHECKBOX </w:instrText>
            </w:r>
            <w:r w:rsidR="00000000">
              <w:rPr>
                <w:rFonts w:ascii="Webdings" w:hAnsi="Webdings" w:cs="Arima Koshi"/>
              </w:rPr>
            </w:r>
            <w:r w:rsidR="00000000">
              <w:rPr>
                <w:rFonts w:ascii="Webdings" w:hAnsi="Webdings" w:cs="Arima Koshi"/>
              </w:rPr>
              <w:fldChar w:fldCharType="separate"/>
            </w:r>
            <w:r>
              <w:rPr>
                <w:rFonts w:ascii="Webdings" w:hAnsi="Webdings" w:cs="Arima Koshi"/>
              </w:rPr>
              <w:fldChar w:fldCharType="end"/>
            </w:r>
            <w:r>
              <w:rPr>
                <w:rFonts w:ascii="Webdings" w:hAnsi="Webdings" w:cs="Arima Koshi"/>
              </w:rPr>
              <w:t></w:t>
            </w:r>
            <w:r w:rsidRPr="006A5C36">
              <w:rPr>
                <w:rFonts w:cstheme="minorHAnsi"/>
                <w:bCs/>
                <w:lang w:val="es-ES"/>
              </w:rPr>
              <w:t>Ecosistema de EFP de l</w:t>
            </w:r>
            <w:r>
              <w:rPr>
                <w:rFonts w:cstheme="minorHAnsi"/>
                <w:bCs/>
                <w:lang w:val="es-ES"/>
              </w:rPr>
              <w:t>a UE</w:t>
            </w:r>
          </w:p>
          <w:p w14:paraId="1DA9F3F1" w14:textId="5ED3AB5A" w:rsidR="00D52E36" w:rsidRPr="00D52E36" w:rsidRDefault="00D52E36" w:rsidP="00D52E36">
            <w:pPr>
              <w:rPr>
                <w:rFonts w:cstheme="minorHAnsi"/>
                <w:bCs/>
                <w:i/>
                <w:lang w:val="es-ES"/>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sidRPr="00A3727D">
              <w:rPr>
                <w:rFonts w:ascii="Webdings" w:hAnsi="Webdings" w:cs="Arima Koshi"/>
                <w:lang w:val="es-ES"/>
              </w:rPr>
              <w:instrText xml:space="preserve"> FORMCHECKBOX </w:instrText>
            </w:r>
            <w:r w:rsidR="00000000">
              <w:rPr>
                <w:rFonts w:ascii="Webdings" w:hAnsi="Webdings" w:cs="Arima Koshi"/>
              </w:rPr>
            </w:r>
            <w:r w:rsidR="00000000">
              <w:rPr>
                <w:rFonts w:ascii="Webdings" w:hAnsi="Webdings" w:cs="Arima Koshi"/>
              </w:rPr>
              <w:fldChar w:fldCharType="separate"/>
            </w:r>
            <w:r>
              <w:rPr>
                <w:rFonts w:ascii="Webdings" w:hAnsi="Webdings" w:cs="Arima Koshi"/>
              </w:rPr>
              <w:fldChar w:fldCharType="end"/>
            </w:r>
            <w:r>
              <w:rPr>
                <w:rFonts w:ascii="Webdings" w:hAnsi="Webdings" w:cs="Arima Koshi"/>
              </w:rPr>
              <w:t></w:t>
            </w:r>
            <w:r w:rsidRPr="006A5C36">
              <w:rPr>
                <w:rFonts w:cstheme="minorHAnsi"/>
                <w:bCs/>
                <w:lang w:val="es-ES"/>
              </w:rPr>
              <w:t>Organizaciones de apoyo a l</w:t>
            </w:r>
            <w:r>
              <w:rPr>
                <w:rFonts w:cstheme="minorHAnsi"/>
                <w:bCs/>
                <w:lang w:val="es-ES"/>
              </w:rPr>
              <w:t>as empresa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0472A55A" w:rsidR="004555FE" w:rsidRPr="004555FE" w:rsidRDefault="00FD6FBF" w:rsidP="004555FE">
            <w:pPr>
              <w:spacing w:after="0" w:line="240" w:lineRule="auto"/>
              <w:textAlignment w:val="baseline"/>
              <w:rPr>
                <w:rFonts w:ascii="Calibri" w:eastAsia="Times New Roman" w:hAnsi="Calibri" w:cs="Calibri"/>
                <w:b/>
                <w:bCs/>
                <w:sz w:val="23"/>
                <w:szCs w:val="23"/>
                <w:lang w:val="en-GB" w:eastAsia="en-GB"/>
              </w:rPr>
            </w:pPr>
            <w:r>
              <w:rPr>
                <w:rFonts w:ascii="Calibri" w:eastAsia="Times New Roman" w:hAnsi="Calibri" w:cs="Calibri"/>
                <w:b/>
                <w:bCs/>
                <w:sz w:val="23"/>
                <w:szCs w:val="23"/>
                <w:lang w:val="en-GB" w:eastAsia="en-GB"/>
              </w:rPr>
              <w:t>Competencias y habilidades ESCO</w:t>
            </w:r>
            <w:r w:rsidR="004555FE"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664F3DA4" w14:textId="77777777" w:rsidR="00D52E36" w:rsidRPr="004555FE" w:rsidRDefault="00D52E36" w:rsidP="00D52E36">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Pr>
                <w:rFonts w:ascii="Calibri" w:eastAsia="Times New Roman" w:hAnsi="Calibri" w:cs="Calibri"/>
                <w:sz w:val="23"/>
                <w:szCs w:val="23"/>
                <w:lang w:val="en-GB" w:eastAsia="en-GB"/>
              </w:rPr>
              <w:t>Habilidades y competencias transversales</w:t>
            </w:r>
          </w:p>
          <w:p w14:paraId="08FCAD80"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Habilidades sociales y emocionales</w:t>
            </w:r>
          </w:p>
          <w:p w14:paraId="6098B0B5"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Pensamiento crítico</w:t>
            </w:r>
          </w:p>
          <w:p w14:paraId="5CC00C35"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Pensamiento analítico</w:t>
            </w:r>
          </w:p>
          <w:p w14:paraId="4EA14224"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Resolución de problemas</w:t>
            </w:r>
          </w:p>
          <w:p w14:paraId="1B7346B5"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Autogestión</w:t>
            </w:r>
          </w:p>
          <w:p w14:paraId="306C4940"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Gestión de negocio</w:t>
            </w:r>
          </w:p>
          <w:p w14:paraId="4542D844"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Adaptabilidad</w:t>
            </w:r>
          </w:p>
          <w:p w14:paraId="306F9580"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Resiliencia</w:t>
            </w:r>
          </w:p>
          <w:p w14:paraId="43C71F73"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reatividad</w:t>
            </w:r>
          </w:p>
          <w:p w14:paraId="490E5159"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Networking </w:t>
            </w:r>
          </w:p>
          <w:p w14:paraId="4553A39D"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Iniciativa</w:t>
            </w:r>
          </w:p>
          <w:p w14:paraId="34B8A789"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Flexibilidad</w:t>
            </w:r>
          </w:p>
          <w:p w14:paraId="2B000305"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Sinceridad</w:t>
            </w:r>
          </w:p>
          <w:p w14:paraId="3A809EE6"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omprensión de la complejidad</w:t>
            </w:r>
          </w:p>
          <w:p w14:paraId="735CAD5A"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ooperación</w:t>
            </w:r>
          </w:p>
          <w:p w14:paraId="457340B1"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Empatía</w:t>
            </w:r>
          </w:p>
          <w:p w14:paraId="7185AED3" w14:textId="77777777" w:rsidR="00D52E36" w:rsidRPr="00A3727D"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A3727D">
              <w:rPr>
                <w:rFonts w:ascii="Calibri" w:eastAsia="Times New Roman" w:hAnsi="Calibri" w:cs="Calibri"/>
                <w:sz w:val="23"/>
                <w:szCs w:val="23"/>
                <w:highlight w:val="yellow"/>
                <w:lang w:val="en-GB" w:eastAsia="en-GB"/>
              </w:rPr>
              <w:t>Innovación </w:t>
            </w:r>
          </w:p>
          <w:p w14:paraId="3090BD67" w14:textId="77777777" w:rsidR="00D52E36" w:rsidRDefault="00D52E36" w:rsidP="00D52E36">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Liderazgo </w:t>
            </w:r>
          </w:p>
          <w:p w14:paraId="1442E040" w14:textId="77777777" w:rsidR="00D52E36" w:rsidRPr="00A3727D" w:rsidRDefault="00D52E36" w:rsidP="00D52E36">
            <w:pPr>
              <w:spacing w:after="0" w:line="240" w:lineRule="auto"/>
              <w:textAlignment w:val="baseline"/>
              <w:rPr>
                <w:rFonts w:ascii="Calibri" w:eastAsia="Times New Roman" w:hAnsi="Calibri" w:cs="Calibri"/>
                <w:sz w:val="23"/>
                <w:szCs w:val="23"/>
                <w:lang w:val="en-GB" w:eastAsia="en-GB"/>
              </w:rPr>
            </w:pPr>
          </w:p>
          <w:p w14:paraId="0184D611" w14:textId="77777777" w:rsidR="00D52E36" w:rsidRPr="00A3727D" w:rsidRDefault="00D52E36" w:rsidP="00D52E36">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Habilidades</w:t>
            </w:r>
          </w:p>
          <w:p w14:paraId="6014FBC7" w14:textId="77777777" w:rsidR="00D52E36" w:rsidRPr="00D52E36" w:rsidRDefault="00D52E36" w:rsidP="00D52E36">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D52E36">
              <w:rPr>
                <w:rFonts w:ascii="Calibri" w:eastAsia="Times New Roman" w:hAnsi="Calibri" w:cs="Calibri"/>
                <w:sz w:val="23"/>
                <w:szCs w:val="23"/>
                <w:highlight w:val="yellow"/>
                <w:lang w:val="en-GB" w:eastAsia="en-GB"/>
              </w:rPr>
              <w:t>Habilidades tecnológicas</w:t>
            </w:r>
          </w:p>
          <w:p w14:paraId="200BE494" w14:textId="77777777" w:rsidR="00D52E36" w:rsidRPr="00D52E36" w:rsidRDefault="00D52E36" w:rsidP="00D52E36">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t>Marketing de producto</w:t>
            </w:r>
          </w:p>
          <w:p w14:paraId="034CB432" w14:textId="77777777" w:rsidR="00D52E36" w:rsidRPr="00D52E36" w:rsidRDefault="00D52E36" w:rsidP="00D52E36">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t>Marketing digital</w:t>
            </w:r>
          </w:p>
          <w:p w14:paraId="30A99F02" w14:textId="77777777" w:rsidR="00D52E36" w:rsidRPr="00A3727D" w:rsidRDefault="00D52E36" w:rsidP="00D52E36">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Habilidades digitales</w:t>
            </w:r>
          </w:p>
          <w:p w14:paraId="7645D615" w14:textId="77777777" w:rsidR="00D52E36" w:rsidRPr="00A3727D" w:rsidRDefault="00D52E36" w:rsidP="00D52E36">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omunicación</w:t>
            </w:r>
          </w:p>
          <w:p w14:paraId="7032E9F9" w14:textId="77777777" w:rsidR="00D52E36" w:rsidRPr="00A3727D" w:rsidRDefault="00D52E36" w:rsidP="00D52E36">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ooperación</w:t>
            </w:r>
          </w:p>
          <w:p w14:paraId="6C46E985" w14:textId="77777777" w:rsidR="00D52E36" w:rsidRPr="00A3727D" w:rsidRDefault="00D52E36" w:rsidP="00D52E36">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Inteligencia emocional</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340687A9" w14:textId="77777777" w:rsidR="00D52E36" w:rsidRPr="00D52E36" w:rsidRDefault="00D52E36" w:rsidP="00D52E36">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t>Conocimiento</w:t>
            </w:r>
          </w:p>
          <w:p w14:paraId="798F2BA4" w14:textId="77777777" w:rsidR="00D52E36" w:rsidRPr="00D52E36"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lastRenderedPageBreak/>
              <w:t>Gestión de negocio</w:t>
            </w:r>
          </w:p>
          <w:p w14:paraId="048A3D33"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D52E36">
              <w:rPr>
                <w:rFonts w:ascii="Calibri" w:eastAsia="Times New Roman" w:hAnsi="Calibri" w:cs="Calibri"/>
                <w:sz w:val="23"/>
                <w:szCs w:val="23"/>
                <w:lang w:val="en-GB" w:eastAsia="en-GB"/>
              </w:rPr>
              <w:t>Aprendizaje</w:t>
            </w:r>
            <w:r w:rsidRPr="00A3727D">
              <w:rPr>
                <w:rFonts w:ascii="Calibri" w:eastAsia="Times New Roman" w:hAnsi="Calibri" w:cs="Calibri"/>
                <w:sz w:val="23"/>
                <w:szCs w:val="23"/>
                <w:lang w:val="en-GB" w:eastAsia="en-GB"/>
              </w:rPr>
              <w:t xml:space="preserve"> y formación online</w:t>
            </w:r>
          </w:p>
          <w:p w14:paraId="465A8280"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Publicidad</w:t>
            </w:r>
          </w:p>
          <w:p w14:paraId="194D5274"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omputación en la nube</w:t>
            </w:r>
          </w:p>
          <w:p w14:paraId="4660D979"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Big data </w:t>
            </w:r>
          </w:p>
          <w:p w14:paraId="0C83CCAE" w14:textId="77777777" w:rsidR="00D52E36" w:rsidRPr="00D52E36"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D52E36">
              <w:rPr>
                <w:rFonts w:ascii="Calibri" w:eastAsia="Times New Roman" w:hAnsi="Calibri" w:cs="Calibri"/>
                <w:sz w:val="23"/>
                <w:szCs w:val="23"/>
                <w:highlight w:val="yellow"/>
                <w:lang w:val="en-GB" w:eastAsia="en-GB"/>
              </w:rPr>
              <w:t>Comercio electrónico</w:t>
            </w:r>
          </w:p>
          <w:p w14:paraId="374FDAE5"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Inteligencia Artificial</w:t>
            </w:r>
          </w:p>
          <w:p w14:paraId="0D8D5910"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IoT </w:t>
            </w:r>
          </w:p>
          <w:p w14:paraId="029E7470"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Alfabetización digital</w:t>
            </w:r>
          </w:p>
          <w:p w14:paraId="13E593F4"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iberseguridad</w:t>
            </w:r>
          </w:p>
          <w:p w14:paraId="6969B203"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s-ES" w:eastAsia="en-GB"/>
              </w:rPr>
            </w:pPr>
            <w:r w:rsidRPr="00A3727D">
              <w:rPr>
                <w:rFonts w:ascii="Calibri" w:eastAsia="Times New Roman" w:hAnsi="Calibri" w:cs="Calibri"/>
                <w:sz w:val="23"/>
                <w:szCs w:val="23"/>
                <w:lang w:val="es-ES" w:eastAsia="en-GB"/>
              </w:rPr>
              <w:t>Minado y análisis de datos</w:t>
            </w:r>
          </w:p>
          <w:p w14:paraId="16DEFAAE"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Sostenibilidad</w:t>
            </w:r>
          </w:p>
          <w:p w14:paraId="034393AC"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Bienestar</w:t>
            </w:r>
          </w:p>
          <w:p w14:paraId="5284D246"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Cambio climático</w:t>
            </w:r>
          </w:p>
          <w:p w14:paraId="4C83A864" w14:textId="77777777" w:rsidR="00D52E36" w:rsidRPr="00A3727D" w:rsidRDefault="00D52E36" w:rsidP="00D52E36">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A3727D">
              <w:rPr>
                <w:rFonts w:ascii="Calibri" w:eastAsia="Times New Roman" w:hAnsi="Calibri" w:cs="Calibri"/>
                <w:sz w:val="23"/>
                <w:szCs w:val="23"/>
                <w:lang w:val="en-GB" w:eastAsia="en-GB"/>
              </w:rPr>
              <w:t>Gestión de redes sociales</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2"/>
      <w:footerReference w:type="default" r:id="rId13"/>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EF2C1" w14:textId="77777777" w:rsidR="00CC5D33" w:rsidRDefault="00CC5D33">
      <w:pPr>
        <w:spacing w:after="0" w:line="240" w:lineRule="auto"/>
      </w:pPr>
      <w:r>
        <w:separator/>
      </w:r>
    </w:p>
  </w:endnote>
  <w:endnote w:type="continuationSeparator" w:id="0">
    <w:p w14:paraId="524B622C" w14:textId="77777777" w:rsidR="00CC5D33" w:rsidRDefault="00CC5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Arima Koshi">
    <w:altName w:val="Courier New"/>
    <w:charset w:val="4D"/>
    <w:family w:val="auto"/>
    <w:pitch w:val="variable"/>
    <w:sig w:usb0="00000001" w:usb1="00000001" w:usb2="00000000" w:usb3="00000000" w:csb0="000001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iedepgin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iedepgin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15FE51" w14:textId="77777777" w:rsidR="00D52E36" w:rsidRPr="008233B0" w:rsidRDefault="00D52E36" w:rsidP="00D52E36">
                          <w:pPr>
                            <w:rPr>
                              <w:lang w:val="es-ES"/>
                            </w:rPr>
                          </w:pPr>
                          <w:r w:rsidRPr="008233B0">
                            <w:rPr>
                              <w:rFonts w:ascii="Tahoma" w:eastAsia="Tahoma" w:hAnsi="Tahoma" w:cs="Tahoma"/>
                              <w:spacing w:val="-1"/>
                              <w:w w:val="105"/>
                              <w:sz w:val="16"/>
                              <w:szCs w:val="20"/>
                              <w:lang w:val="es-ES"/>
                            </w:rPr>
                            <w:t>El apoyo de la Comisión Europea a la elaboración de esta publicación no constituye una aprobación de su contenido, que refleja únicamente las opiniones de los autores, y la Comisión no se hace responsable del uso que pueda hacerse de la información aquí contenida.</w:t>
                          </w:r>
                        </w:p>
                        <w:p w14:paraId="1827BC1E" w14:textId="77777777" w:rsidR="00475C90" w:rsidRPr="00D52E36" w:rsidRDefault="00475C90" w:rsidP="00493FC4">
                          <w:pPr>
                            <w:jc w:val="center"/>
                            <w:rPr>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6C15FE51" w14:textId="77777777" w:rsidR="00D52E36" w:rsidRPr="008233B0" w:rsidRDefault="00D52E36" w:rsidP="00D52E36">
                    <w:pPr>
                      <w:rPr>
                        <w:lang w:val="es-ES"/>
                      </w:rPr>
                    </w:pPr>
                    <w:r w:rsidRPr="008233B0">
                      <w:rPr>
                        <w:rFonts w:ascii="Tahoma" w:eastAsia="Tahoma" w:hAnsi="Tahoma" w:cs="Tahoma"/>
                        <w:spacing w:val="-1"/>
                        <w:w w:val="105"/>
                        <w:sz w:val="16"/>
                        <w:szCs w:val="20"/>
                        <w:lang w:val="es-ES"/>
                      </w:rPr>
                      <w:t>El apoyo de la Comisión Europea a la elaboración de esta publicación no constituye una aprobación de su contenido, que refleja únicamente las opiniones de los autores, y la Comisión no se hace responsable del uso que pueda hacerse de la información aquí contenida.</w:t>
                    </w:r>
                  </w:p>
                  <w:p w14:paraId="1827BC1E" w14:textId="77777777" w:rsidR="00475C90" w:rsidRPr="00D52E36" w:rsidRDefault="00475C90" w:rsidP="00493FC4">
                    <w:pPr>
                      <w:jc w:val="center"/>
                      <w:rPr>
                        <w:lang w:val="es-ES"/>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0EF86" w14:textId="77777777" w:rsidR="00CC5D33" w:rsidRDefault="00CC5D33">
      <w:pPr>
        <w:spacing w:after="0" w:line="240" w:lineRule="auto"/>
      </w:pPr>
      <w:r>
        <w:separator/>
      </w:r>
    </w:p>
  </w:footnote>
  <w:footnote w:type="continuationSeparator" w:id="0">
    <w:p w14:paraId="58D4024A" w14:textId="77777777" w:rsidR="00CC5D33" w:rsidRDefault="00CC5D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Encabezado"/>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941543">
    <w:abstractNumId w:val="30"/>
  </w:num>
  <w:num w:numId="2" w16cid:durableId="1600748377">
    <w:abstractNumId w:val="7"/>
  </w:num>
  <w:num w:numId="3" w16cid:durableId="1199316085">
    <w:abstractNumId w:val="27"/>
  </w:num>
  <w:num w:numId="4" w16cid:durableId="1567717724">
    <w:abstractNumId w:val="15"/>
  </w:num>
  <w:num w:numId="5" w16cid:durableId="295525570">
    <w:abstractNumId w:val="5"/>
  </w:num>
  <w:num w:numId="6" w16cid:durableId="800003993">
    <w:abstractNumId w:val="19"/>
  </w:num>
  <w:num w:numId="7" w16cid:durableId="718749816">
    <w:abstractNumId w:val="29"/>
  </w:num>
  <w:num w:numId="8" w16cid:durableId="254217340">
    <w:abstractNumId w:val="28"/>
  </w:num>
  <w:num w:numId="9" w16cid:durableId="1423183520">
    <w:abstractNumId w:val="10"/>
  </w:num>
  <w:num w:numId="10" w16cid:durableId="565068384">
    <w:abstractNumId w:val="11"/>
  </w:num>
  <w:num w:numId="11" w16cid:durableId="388919896">
    <w:abstractNumId w:val="23"/>
  </w:num>
  <w:num w:numId="12" w16cid:durableId="1736050527">
    <w:abstractNumId w:val="25"/>
  </w:num>
  <w:num w:numId="13" w16cid:durableId="1958170296">
    <w:abstractNumId w:val="3"/>
  </w:num>
  <w:num w:numId="14" w16cid:durableId="720245897">
    <w:abstractNumId w:val="2"/>
  </w:num>
  <w:num w:numId="15" w16cid:durableId="1872570643">
    <w:abstractNumId w:val="22"/>
  </w:num>
  <w:num w:numId="16" w16cid:durableId="517934951">
    <w:abstractNumId w:val="8"/>
  </w:num>
  <w:num w:numId="17" w16cid:durableId="50008894">
    <w:abstractNumId w:val="16"/>
  </w:num>
  <w:num w:numId="18" w16cid:durableId="1253858846">
    <w:abstractNumId w:val="31"/>
  </w:num>
  <w:num w:numId="19" w16cid:durableId="468134638">
    <w:abstractNumId w:val="0"/>
  </w:num>
  <w:num w:numId="20" w16cid:durableId="1203592272">
    <w:abstractNumId w:val="18"/>
  </w:num>
  <w:num w:numId="21" w16cid:durableId="952204362">
    <w:abstractNumId w:val="13"/>
  </w:num>
  <w:num w:numId="22" w16cid:durableId="1334139334">
    <w:abstractNumId w:val="4"/>
  </w:num>
  <w:num w:numId="23" w16cid:durableId="26179074">
    <w:abstractNumId w:val="12"/>
  </w:num>
  <w:num w:numId="24" w16cid:durableId="1536231995">
    <w:abstractNumId w:val="20"/>
  </w:num>
  <w:num w:numId="25" w16cid:durableId="1399859372">
    <w:abstractNumId w:val="1"/>
  </w:num>
  <w:num w:numId="26" w16cid:durableId="625619091">
    <w:abstractNumId w:val="14"/>
  </w:num>
  <w:num w:numId="27" w16cid:durableId="1735815054">
    <w:abstractNumId w:val="17"/>
  </w:num>
  <w:num w:numId="28" w16cid:durableId="1153133438">
    <w:abstractNumId w:val="21"/>
  </w:num>
  <w:num w:numId="29" w16cid:durableId="1379234269">
    <w:abstractNumId w:val="32"/>
  </w:num>
  <w:num w:numId="30" w16cid:durableId="667639417">
    <w:abstractNumId w:val="6"/>
  </w:num>
  <w:num w:numId="31" w16cid:durableId="2091806666">
    <w:abstractNumId w:val="24"/>
  </w:num>
  <w:num w:numId="32" w16cid:durableId="2000233307">
    <w:abstractNumId w:val="9"/>
  </w:num>
  <w:num w:numId="33" w16cid:durableId="10259039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TY1NDc1NjJV0lEKTi0uzszPAykwrAUArLqidSwAAAA="/>
  </w:docVars>
  <w:rsids>
    <w:rsidRoot w:val="000C5C67"/>
    <w:rsid w:val="00001D87"/>
    <w:rsid w:val="000108C8"/>
    <w:rsid w:val="00012A04"/>
    <w:rsid w:val="00017E64"/>
    <w:rsid w:val="00024CD4"/>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6152"/>
    <w:rsid w:val="000F7582"/>
    <w:rsid w:val="001011A7"/>
    <w:rsid w:val="00106314"/>
    <w:rsid w:val="00122238"/>
    <w:rsid w:val="001235E0"/>
    <w:rsid w:val="00124C96"/>
    <w:rsid w:val="001255CB"/>
    <w:rsid w:val="00126172"/>
    <w:rsid w:val="00126FAE"/>
    <w:rsid w:val="001364C9"/>
    <w:rsid w:val="001469E1"/>
    <w:rsid w:val="0016087D"/>
    <w:rsid w:val="00165240"/>
    <w:rsid w:val="00175C9E"/>
    <w:rsid w:val="001777BF"/>
    <w:rsid w:val="001C2646"/>
    <w:rsid w:val="001D48C5"/>
    <w:rsid w:val="001E5E75"/>
    <w:rsid w:val="001F03B2"/>
    <w:rsid w:val="001F0E6C"/>
    <w:rsid w:val="00203EE5"/>
    <w:rsid w:val="00222CBC"/>
    <w:rsid w:val="00226988"/>
    <w:rsid w:val="0022750B"/>
    <w:rsid w:val="00236F24"/>
    <w:rsid w:val="00262CF4"/>
    <w:rsid w:val="00284ECB"/>
    <w:rsid w:val="00284ED3"/>
    <w:rsid w:val="00292DB3"/>
    <w:rsid w:val="002958F2"/>
    <w:rsid w:val="00295C9D"/>
    <w:rsid w:val="002A52ED"/>
    <w:rsid w:val="002B194E"/>
    <w:rsid w:val="002B3A13"/>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A99"/>
    <w:rsid w:val="0038200B"/>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57B6"/>
    <w:rsid w:val="00475C90"/>
    <w:rsid w:val="004768C1"/>
    <w:rsid w:val="00493FC4"/>
    <w:rsid w:val="004A3935"/>
    <w:rsid w:val="004B5FBE"/>
    <w:rsid w:val="004D29F0"/>
    <w:rsid w:val="004D4C59"/>
    <w:rsid w:val="004E4BD9"/>
    <w:rsid w:val="004F690F"/>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6024CC"/>
    <w:rsid w:val="00613AD9"/>
    <w:rsid w:val="00620B56"/>
    <w:rsid w:val="00626D8A"/>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9E68AE"/>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15235"/>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5D33"/>
    <w:rsid w:val="00CC71C9"/>
    <w:rsid w:val="00CD31C1"/>
    <w:rsid w:val="00CE55DF"/>
    <w:rsid w:val="00CF3C49"/>
    <w:rsid w:val="00D0451E"/>
    <w:rsid w:val="00D2284D"/>
    <w:rsid w:val="00D279C6"/>
    <w:rsid w:val="00D3336A"/>
    <w:rsid w:val="00D370AC"/>
    <w:rsid w:val="00D52E36"/>
    <w:rsid w:val="00DA0C2A"/>
    <w:rsid w:val="00DB4A8B"/>
    <w:rsid w:val="00DC713C"/>
    <w:rsid w:val="00DD07BF"/>
    <w:rsid w:val="00DD2729"/>
    <w:rsid w:val="00DE4FB1"/>
    <w:rsid w:val="00DF39C3"/>
    <w:rsid w:val="00E03FE6"/>
    <w:rsid w:val="00E27D25"/>
    <w:rsid w:val="00E327DC"/>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D6FB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D7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C5C67"/>
    <w:pPr>
      <w:ind w:left="720"/>
      <w:contextualSpacing/>
    </w:pPr>
  </w:style>
  <w:style w:type="character" w:styleId="Hipervnculo">
    <w:name w:val="Hyperlink"/>
    <w:basedOn w:val="Fuentedeprrafopredeter"/>
    <w:uiPriority w:val="99"/>
    <w:unhideWhenUsed/>
    <w:rsid w:val="00BC2444"/>
    <w:rPr>
      <w:color w:val="0563C1" w:themeColor="hyperlink"/>
      <w:u w:val="single"/>
    </w:rPr>
  </w:style>
  <w:style w:type="paragraph" w:styleId="Encabezado">
    <w:name w:val="header"/>
    <w:basedOn w:val="Normal"/>
    <w:link w:val="EncabezadoCar"/>
    <w:uiPriority w:val="99"/>
    <w:unhideWhenUsed/>
    <w:rsid w:val="000F7582"/>
    <w:pPr>
      <w:tabs>
        <w:tab w:val="center" w:pos="4703"/>
        <w:tab w:val="right" w:pos="9406"/>
      </w:tabs>
      <w:spacing w:after="0" w:line="240" w:lineRule="auto"/>
    </w:pPr>
  </w:style>
  <w:style w:type="character" w:customStyle="1" w:styleId="EncabezadoCar">
    <w:name w:val="Encabezado Car"/>
    <w:basedOn w:val="Fuentedeprrafopredeter"/>
    <w:link w:val="Encabezado"/>
    <w:uiPriority w:val="99"/>
    <w:rsid w:val="000F7582"/>
  </w:style>
  <w:style w:type="paragraph" w:styleId="Piedepgina">
    <w:name w:val="footer"/>
    <w:basedOn w:val="Normal"/>
    <w:link w:val="PiedepginaCar"/>
    <w:uiPriority w:val="99"/>
    <w:unhideWhenUsed/>
    <w:rsid w:val="000F7582"/>
    <w:pPr>
      <w:tabs>
        <w:tab w:val="center" w:pos="4703"/>
        <w:tab w:val="right" w:pos="9406"/>
      </w:tabs>
      <w:spacing w:after="0" w:line="240" w:lineRule="auto"/>
    </w:pPr>
  </w:style>
  <w:style w:type="character" w:customStyle="1" w:styleId="PiedepginaCar">
    <w:name w:val="Pie de página Car"/>
    <w:basedOn w:val="Fuentedeprrafopredeter"/>
    <w:link w:val="Piedepgina"/>
    <w:uiPriority w:val="99"/>
    <w:rsid w:val="000F7582"/>
  </w:style>
  <w:style w:type="character" w:customStyle="1" w:styleId="websearch-marked">
    <w:name w:val="web_search-marked"/>
    <w:basedOn w:val="Fuentedeprrafopredeter"/>
    <w:rsid w:val="001777BF"/>
  </w:style>
  <w:style w:type="paragraph" w:styleId="Revisin">
    <w:name w:val="Revision"/>
    <w:hidden/>
    <w:uiPriority w:val="99"/>
    <w:semiHidden/>
    <w:rsid w:val="007E1961"/>
    <w:pPr>
      <w:spacing w:after="0" w:line="240" w:lineRule="auto"/>
    </w:pPr>
  </w:style>
  <w:style w:type="paragraph" w:styleId="Textodeglobo">
    <w:name w:val="Balloon Text"/>
    <w:basedOn w:val="Normal"/>
    <w:link w:val="TextodegloboCar"/>
    <w:uiPriority w:val="99"/>
    <w:semiHidden/>
    <w:unhideWhenUsed/>
    <w:rsid w:val="006A2B1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A2B1D"/>
    <w:rPr>
      <w:rFonts w:ascii="Segoe UI" w:hAnsi="Segoe UI" w:cs="Segoe UI"/>
      <w:sz w:val="18"/>
      <w:szCs w:val="18"/>
    </w:rPr>
  </w:style>
  <w:style w:type="character" w:styleId="Refdecomentario">
    <w:name w:val="annotation reference"/>
    <w:basedOn w:val="Fuentedeprrafopredeter"/>
    <w:uiPriority w:val="99"/>
    <w:semiHidden/>
    <w:unhideWhenUsed/>
    <w:rsid w:val="006A2B1D"/>
    <w:rPr>
      <w:sz w:val="16"/>
      <w:szCs w:val="16"/>
    </w:rPr>
  </w:style>
  <w:style w:type="paragraph" w:styleId="Textocomentario">
    <w:name w:val="annotation text"/>
    <w:basedOn w:val="Normal"/>
    <w:link w:val="TextocomentarioCar"/>
    <w:uiPriority w:val="99"/>
    <w:semiHidden/>
    <w:unhideWhenUsed/>
    <w:rsid w:val="006A2B1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A2B1D"/>
    <w:rPr>
      <w:sz w:val="20"/>
      <w:szCs w:val="20"/>
    </w:rPr>
  </w:style>
  <w:style w:type="paragraph" w:styleId="Asuntodelcomentario">
    <w:name w:val="annotation subject"/>
    <w:basedOn w:val="Textocomentario"/>
    <w:next w:val="Textocomentario"/>
    <w:link w:val="AsuntodelcomentarioCar"/>
    <w:uiPriority w:val="99"/>
    <w:semiHidden/>
    <w:unhideWhenUsed/>
    <w:rsid w:val="006A2B1D"/>
    <w:rPr>
      <w:b/>
      <w:bCs/>
    </w:rPr>
  </w:style>
  <w:style w:type="character" w:customStyle="1" w:styleId="AsuntodelcomentarioCar">
    <w:name w:val="Asunto del comentario Car"/>
    <w:basedOn w:val="TextocomentarioCar"/>
    <w:link w:val="Asuntodelcomentario"/>
    <w:uiPriority w:val="99"/>
    <w:semiHidden/>
    <w:rsid w:val="006A2B1D"/>
    <w:rPr>
      <w:b/>
      <w:bCs/>
      <w:sz w:val="20"/>
      <w:szCs w:val="20"/>
    </w:rPr>
  </w:style>
  <w:style w:type="paragraph" w:styleId="Textoindependiente">
    <w:name w:val="Body Text"/>
    <w:basedOn w:val="Normal"/>
    <w:link w:val="TextoindependienteC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TextoindependienteCar">
    <w:name w:val="Texto independiente Car"/>
    <w:basedOn w:val="Fuentedeprrafopredeter"/>
    <w:link w:val="Textoindependiente"/>
    <w:uiPriority w:val="1"/>
    <w:rsid w:val="00493FC4"/>
    <w:rPr>
      <w:rFonts w:ascii="Tahoma" w:eastAsia="Tahoma" w:hAnsi="Tahoma" w:cs="Tahoma"/>
      <w:sz w:val="20"/>
      <w:szCs w:val="20"/>
    </w:rPr>
  </w:style>
  <w:style w:type="paragraph" w:styleId="Textonotapie">
    <w:name w:val="footnote text"/>
    <w:basedOn w:val="Normal"/>
    <w:link w:val="TextonotapieCar"/>
    <w:uiPriority w:val="99"/>
    <w:semiHidden/>
    <w:unhideWhenUsed/>
    <w:rsid w:val="0069754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9754E"/>
    <w:rPr>
      <w:sz w:val="20"/>
      <w:szCs w:val="20"/>
    </w:rPr>
  </w:style>
  <w:style w:type="character" w:styleId="Refdenotaalpie">
    <w:name w:val="footnote reference"/>
    <w:basedOn w:val="Fuentedeprrafopredeter"/>
    <w:uiPriority w:val="99"/>
    <w:semiHidden/>
    <w:unhideWhenUsed/>
    <w:rsid w:val="0069754E"/>
    <w:rPr>
      <w:vertAlign w:val="superscript"/>
    </w:rPr>
  </w:style>
  <w:style w:type="character" w:styleId="Hipervnculovisitado">
    <w:name w:val="FollowedHyperlink"/>
    <w:basedOn w:val="Fuentedeprrafopredeter"/>
    <w:uiPriority w:val="99"/>
    <w:semiHidden/>
    <w:unhideWhenUsed/>
    <w:rsid w:val="00C644C9"/>
    <w:rPr>
      <w:color w:val="954F72" w:themeColor="followedHyperlink"/>
      <w:u w:val="single"/>
    </w:rPr>
  </w:style>
  <w:style w:type="paragraph" w:customStyle="1" w:styleId="paragraph">
    <w:name w:val="paragraph"/>
    <w:basedOn w:val="Normal"/>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Fuentedeprrafopredeter"/>
    <w:rsid w:val="004555FE"/>
  </w:style>
  <w:style w:type="character" w:customStyle="1" w:styleId="eop">
    <w:name w:val="eop"/>
    <w:basedOn w:val="Fuentedeprrafopredeter"/>
    <w:rsid w:val="004555FE"/>
  </w:style>
  <w:style w:type="character" w:styleId="Mencinsinresolver">
    <w:name w:val="Unresolved Mention"/>
    <w:basedOn w:val="Fuentedeprrafopredeter"/>
    <w:uiPriority w:val="99"/>
    <w:semiHidden/>
    <w:unhideWhenUsed/>
    <w:rsid w:val="00D52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quareup.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customXml/itemProps3.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4.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2</Words>
  <Characters>2976</Characters>
  <Application>Microsoft Office Word</Application>
  <DocSecurity>0</DocSecurity>
  <Lines>24</Lines>
  <Paragraphs>6</Paragraphs>
  <ScaleCrop>false</ScaleCrop>
  <HeadingPairs>
    <vt:vector size="6" baseType="variant">
      <vt:variant>
        <vt:lpstr>Titolo</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enka Marian</dc:creator>
  <cp:lastModifiedBy>Miriam Internet Web Solutions</cp:lastModifiedBy>
  <cp:revision>7</cp:revision>
  <dcterms:created xsi:type="dcterms:W3CDTF">2023-05-04T11:59:00Z</dcterms:created>
  <dcterms:modified xsi:type="dcterms:W3CDTF">2023-05-1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